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B19E77" w14:textId="7CAB8897" w:rsidR="00A62CB4" w:rsidRDefault="00A62CB4">
      <w:pPr>
        <w:rPr>
          <w:b/>
          <w:bCs/>
        </w:rPr>
      </w:pPr>
      <w:r w:rsidRPr="00A62CB4">
        <w:rPr>
          <w:b/>
          <w:bCs/>
        </w:rPr>
        <w:t>how to run a selenium program in eclipse ide</w:t>
      </w:r>
    </w:p>
    <w:p w14:paraId="7C5F2582" w14:textId="5AEB3A96" w:rsidR="00CF2E58" w:rsidRPr="00CF2E58" w:rsidRDefault="00B25A5D">
      <w:pPr>
        <w:rPr>
          <w:b/>
          <w:bCs/>
        </w:rPr>
      </w:pPr>
      <w:r>
        <w:rPr>
          <w:b/>
          <w:bCs/>
        </w:rPr>
        <w:t xml:space="preserve">1. </w:t>
      </w:r>
      <w:r w:rsidR="00CF2E58" w:rsidRPr="00CF2E58">
        <w:rPr>
          <w:b/>
          <w:bCs/>
        </w:rPr>
        <w:t>Selenium Server</w:t>
      </w:r>
    </w:p>
    <w:p w14:paraId="58349144" w14:textId="0BDB6FDD" w:rsidR="00AB1184" w:rsidRDefault="00E03C3A">
      <w:r>
        <w:t>Type Selenium Org</w:t>
      </w:r>
      <w:r w:rsidR="00C925CB">
        <w:t xml:space="preserve"> and select Selenium</w:t>
      </w:r>
    </w:p>
    <w:p w14:paraId="78D59AF0" w14:textId="778C0AA0" w:rsidR="00C925CB" w:rsidRDefault="00C925CB">
      <w:r>
        <w:t>Click on D</w:t>
      </w:r>
      <w:r w:rsidR="00BD07F4">
        <w:t>ownloads</w:t>
      </w:r>
    </w:p>
    <w:p w14:paraId="2A677AC9" w14:textId="56328B76" w:rsidR="00BD07F4" w:rsidRDefault="00BD07F4">
      <w:r>
        <w:t>Select Selenium Server (</w:t>
      </w:r>
      <w:proofErr w:type="gramStart"/>
      <w:r>
        <w:t>Grid )</w:t>
      </w:r>
      <w:proofErr w:type="gramEnd"/>
      <w:r>
        <w:t xml:space="preserve"> </w:t>
      </w:r>
      <w:r>
        <w:sym w:font="Wingdings" w:char="F0E0"/>
      </w:r>
      <w:r>
        <w:t xml:space="preserve"> </w:t>
      </w:r>
      <w:r w:rsidR="004D3BDA">
        <w:t>click on Latest Stable version 4.18.1</w:t>
      </w:r>
    </w:p>
    <w:p w14:paraId="31AC11B1" w14:textId="758DB1FC" w:rsidR="004D3BDA" w:rsidRDefault="004D3BDA">
      <w:r>
        <w:t xml:space="preserve">Server Jar file </w:t>
      </w:r>
      <w:r w:rsidR="00CF2E58">
        <w:t>will be downloaded</w:t>
      </w:r>
    </w:p>
    <w:p w14:paraId="791DEE16" w14:textId="77777777" w:rsidR="00CF2E58" w:rsidRDefault="00CF2E58"/>
    <w:p w14:paraId="1F1BE2E0" w14:textId="314776F8" w:rsidR="00CF2E58" w:rsidRDefault="00B25A5D">
      <w:pPr>
        <w:rPr>
          <w:b/>
          <w:bCs/>
        </w:rPr>
      </w:pPr>
      <w:r>
        <w:rPr>
          <w:b/>
          <w:bCs/>
        </w:rPr>
        <w:t xml:space="preserve">2. </w:t>
      </w:r>
      <w:r w:rsidR="00CF2E58" w:rsidRPr="00CF2E58">
        <w:rPr>
          <w:b/>
          <w:bCs/>
        </w:rPr>
        <w:t>Selenium Client</w:t>
      </w:r>
    </w:p>
    <w:p w14:paraId="76BFA2A1" w14:textId="2C1978E2" w:rsidR="00CF2E58" w:rsidRDefault="00C8393B">
      <w:r w:rsidRPr="00C8393B">
        <w:t xml:space="preserve">Select </w:t>
      </w:r>
      <w:r w:rsidR="00F205B6">
        <w:t xml:space="preserve">and click </w:t>
      </w:r>
      <w:r w:rsidRPr="00C8393B">
        <w:t>Selenium Java Stable 4.18.1</w:t>
      </w:r>
      <w:r>
        <w:t xml:space="preserve"> </w:t>
      </w:r>
    </w:p>
    <w:p w14:paraId="5CE844E1" w14:textId="64CE799F" w:rsidR="00F205B6" w:rsidRDefault="00F205B6">
      <w:r>
        <w:t>Selenium Java Zip file downloaded</w:t>
      </w:r>
    </w:p>
    <w:p w14:paraId="4EA23260" w14:textId="680ECCB5" w:rsidR="00480FC4" w:rsidRDefault="00000000">
      <w:pPr>
        <w:rPr>
          <w:b/>
          <w:bCs/>
        </w:rPr>
      </w:pPr>
      <w:hyperlink r:id="rId4" w:history="1">
        <w:r w:rsidR="00480FC4" w:rsidRPr="00165DBA">
          <w:rPr>
            <w:rStyle w:val="Hyperlink"/>
            <w:b/>
            <w:bCs/>
          </w:rPr>
          <w:t>https://www.youtube.com/watch?v=sPGn11JAeyY</w:t>
        </w:r>
      </w:hyperlink>
      <w:r w:rsidR="00480FC4">
        <w:rPr>
          <w:b/>
          <w:bCs/>
        </w:rPr>
        <w:t xml:space="preserve"> </w:t>
      </w:r>
    </w:p>
    <w:p w14:paraId="6EBED3F4" w14:textId="77777777" w:rsidR="003A676F" w:rsidRDefault="003A676F">
      <w:pPr>
        <w:rPr>
          <w:b/>
          <w:bCs/>
        </w:rPr>
      </w:pPr>
    </w:p>
    <w:p w14:paraId="3A06EF03" w14:textId="4AB62235" w:rsidR="00F205B6" w:rsidRPr="00B25A5D" w:rsidRDefault="00B25A5D">
      <w:pPr>
        <w:rPr>
          <w:b/>
          <w:bCs/>
        </w:rPr>
      </w:pPr>
      <w:r w:rsidRPr="00B25A5D">
        <w:rPr>
          <w:b/>
          <w:bCs/>
        </w:rPr>
        <w:t>3. Configuration</w:t>
      </w:r>
    </w:p>
    <w:p w14:paraId="6759FD52" w14:textId="735CF637" w:rsidR="00F205B6" w:rsidRDefault="00F205B6">
      <w:r>
        <w:t xml:space="preserve">Create a folder Selenium </w:t>
      </w:r>
      <w:proofErr w:type="spellStart"/>
      <w:r>
        <w:t>Webdriver</w:t>
      </w:r>
      <w:proofErr w:type="spellEnd"/>
      <w:r>
        <w:t xml:space="preserve"> in C Drive</w:t>
      </w:r>
    </w:p>
    <w:p w14:paraId="57ABF37B" w14:textId="50EAF616" w:rsidR="00F205B6" w:rsidRDefault="007102ED">
      <w:r>
        <w:t>Copy Server jar file and Client Selenium Java files.</w:t>
      </w:r>
    </w:p>
    <w:p w14:paraId="1E2E90F5" w14:textId="77777777" w:rsidR="007F3FB7" w:rsidRDefault="007F3FB7"/>
    <w:p w14:paraId="5F67D6A3" w14:textId="56B8BD49" w:rsidR="007102ED" w:rsidRPr="005C4996" w:rsidRDefault="007F3FB7">
      <w:pPr>
        <w:rPr>
          <w:b/>
          <w:bCs/>
        </w:rPr>
      </w:pPr>
      <w:r w:rsidRPr="005C4996">
        <w:rPr>
          <w:b/>
          <w:bCs/>
        </w:rPr>
        <w:t>4. Install Browser Driver</w:t>
      </w:r>
    </w:p>
    <w:p w14:paraId="7955F652" w14:textId="4DBD8023" w:rsidR="007F3FB7" w:rsidRDefault="007F3FB7">
      <w:r>
        <w:t xml:space="preserve">Type </w:t>
      </w:r>
      <w:r w:rsidR="00C01F4E">
        <w:t>chrome Driver in Google</w:t>
      </w:r>
    </w:p>
    <w:p w14:paraId="13F57596" w14:textId="131BFC3C" w:rsidR="00C01F4E" w:rsidRDefault="00914257">
      <w:r>
        <w:t xml:space="preserve">Select </w:t>
      </w:r>
      <w:r w:rsidR="004331B3">
        <w:t xml:space="preserve">Chrome Driver </w:t>
      </w:r>
      <w:r w:rsidR="002D29FD">
        <w:t xml:space="preserve">- </w:t>
      </w:r>
      <w:proofErr w:type="spellStart"/>
      <w:r>
        <w:t>Webdriver</w:t>
      </w:r>
      <w:proofErr w:type="spellEnd"/>
      <w:r>
        <w:t xml:space="preserve"> for Chrome</w:t>
      </w:r>
    </w:p>
    <w:p w14:paraId="5B097828" w14:textId="76A184D4" w:rsidR="002D29FD" w:rsidRDefault="005A476C">
      <w:r>
        <w:t xml:space="preserve">To check the </w:t>
      </w:r>
      <w:proofErr w:type="gramStart"/>
      <w:r>
        <w:t>version</w:t>
      </w:r>
      <w:proofErr w:type="gramEnd"/>
      <w:r>
        <w:t xml:space="preserve"> </w:t>
      </w:r>
      <w:r w:rsidR="007755AD">
        <w:t>select</w:t>
      </w:r>
      <w:r>
        <w:t xml:space="preserve"> </w:t>
      </w:r>
      <w:r w:rsidR="007755AD">
        <w:t>… dotted symbol</w:t>
      </w:r>
      <w:r w:rsidR="00262488">
        <w:t xml:space="preserve"> </w:t>
      </w:r>
      <w:r w:rsidR="00262488">
        <w:sym w:font="Wingdings" w:char="F0E0"/>
      </w:r>
      <w:r w:rsidR="00262488">
        <w:t xml:space="preserve"> help</w:t>
      </w:r>
      <w:r w:rsidR="00262488">
        <w:sym w:font="Wingdings" w:char="F0E0"/>
      </w:r>
      <w:r w:rsidR="00262488">
        <w:t xml:space="preserve"> about Google Chrome</w:t>
      </w:r>
    </w:p>
    <w:p w14:paraId="4D3627DD" w14:textId="69A5FF02" w:rsidR="00262488" w:rsidRDefault="00262488" w:rsidP="00FE7D20">
      <w:pPr>
        <w:ind w:firstLine="720"/>
      </w:pPr>
      <w:r>
        <w:t xml:space="preserve">You can see the latest version of Chrome as </w:t>
      </w:r>
    </w:p>
    <w:p w14:paraId="4F4C9C44" w14:textId="77777777" w:rsidR="00FE7D20" w:rsidRPr="00FE7D20" w:rsidRDefault="00FE7D20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color w:val="1F1F1F"/>
          <w:kern w:val="0"/>
          <w:sz w:val="20"/>
          <w:szCs w:val="20"/>
          <w:lang w:eastAsia="en-IN"/>
          <w14:ligatures w14:val="none"/>
        </w:rPr>
      </w:pPr>
      <w:r w:rsidRPr="00FE7D20">
        <w:rPr>
          <w:rFonts w:ascii="Segoe UI" w:eastAsia="Times New Roman" w:hAnsi="Segoe UI" w:cs="Segoe UI"/>
          <w:color w:val="1F1F1F"/>
          <w:kern w:val="0"/>
          <w:sz w:val="20"/>
          <w:szCs w:val="20"/>
          <w:lang w:eastAsia="en-IN"/>
          <w14:ligatures w14:val="none"/>
        </w:rPr>
        <w:t>Chrome is up to date</w:t>
      </w:r>
    </w:p>
    <w:p w14:paraId="4913CD52" w14:textId="77777777" w:rsidR="00FE7D20" w:rsidRDefault="00FE7D20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</w:pPr>
      <w:r w:rsidRPr="00FE7D20"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  <w:t>Version 122.0.6261.129 (Official Build) (64-bit)</w:t>
      </w:r>
    </w:p>
    <w:p w14:paraId="6070E5AD" w14:textId="77777777" w:rsidR="00AD7585" w:rsidRDefault="00AD7585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</w:pPr>
    </w:p>
    <w:p w14:paraId="29528A36" w14:textId="2038C4FC" w:rsidR="00AD7585" w:rsidRPr="005A5B84" w:rsidRDefault="00F46076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</w:pPr>
      <w:r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 xml:space="preserve">Selenium web driver for java </w:t>
      </w:r>
      <w:r w:rsidR="005A5B84" w:rsidRPr="005A5B84"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 xml:space="preserve">(Stable release </w:t>
      </w:r>
      <w:r w:rsidR="00AD7585" w:rsidRPr="005A5B84"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>103.0.</w:t>
      </w:r>
      <w:r w:rsidR="005A5B84" w:rsidRPr="005A5B84">
        <w:rPr>
          <w:rFonts w:ascii="Segoe UI" w:eastAsia="Times New Roman" w:hAnsi="Segoe UI" w:cs="Segoe UI"/>
          <w:b/>
          <w:bCs/>
          <w:kern w:val="0"/>
          <w:sz w:val="20"/>
          <w:szCs w:val="20"/>
          <w:lang w:eastAsia="en-IN"/>
          <w14:ligatures w14:val="none"/>
        </w:rPr>
        <w:t>5060.134)</w:t>
      </w:r>
    </w:p>
    <w:p w14:paraId="005E3E3F" w14:textId="77777777" w:rsidR="005A5B84" w:rsidRPr="00FE7D20" w:rsidRDefault="005A5B84" w:rsidP="00FE7D20">
      <w:pPr>
        <w:shd w:val="clear" w:color="auto" w:fill="FFFFFF"/>
        <w:spacing w:after="0" w:line="240" w:lineRule="auto"/>
        <w:ind w:firstLine="720"/>
        <w:rPr>
          <w:rFonts w:ascii="Segoe UI" w:eastAsia="Times New Roman" w:hAnsi="Segoe UI" w:cs="Segoe UI"/>
          <w:kern w:val="0"/>
          <w:sz w:val="20"/>
          <w:szCs w:val="20"/>
          <w:lang w:eastAsia="en-IN"/>
          <w14:ligatures w14:val="none"/>
        </w:rPr>
      </w:pPr>
    </w:p>
    <w:p w14:paraId="753D6FCB" w14:textId="6D925EC7" w:rsidR="00FE7D20" w:rsidRDefault="00003F19">
      <w:r>
        <w:t xml:space="preserve">The same </w:t>
      </w:r>
      <w:r w:rsidR="00B22D4D">
        <w:t>version Chrome Driver should be installed</w:t>
      </w:r>
    </w:p>
    <w:p w14:paraId="0C857336" w14:textId="1A3FEE19" w:rsidR="00B22D4D" w:rsidRDefault="000C37D5">
      <w:pPr>
        <w:rPr>
          <w:b/>
          <w:bCs/>
        </w:rPr>
      </w:pPr>
      <w:r>
        <w:t xml:space="preserve">Select </w:t>
      </w:r>
      <w:r w:rsidR="002C2DCD">
        <w:t xml:space="preserve">and click </w:t>
      </w:r>
      <w:r>
        <w:t xml:space="preserve">Chrome for testing </w:t>
      </w:r>
      <w:r w:rsidR="002C2DCD">
        <w:t xml:space="preserve">availability dashboard on </w:t>
      </w:r>
      <w:r w:rsidR="002C2DCD" w:rsidRPr="00C80801">
        <w:rPr>
          <w:b/>
          <w:bCs/>
        </w:rPr>
        <w:t xml:space="preserve">Latest </w:t>
      </w:r>
      <w:proofErr w:type="spellStart"/>
      <w:r w:rsidR="002C2DCD" w:rsidRPr="00C80801">
        <w:rPr>
          <w:b/>
          <w:bCs/>
        </w:rPr>
        <w:t>Cromedriver</w:t>
      </w:r>
      <w:proofErr w:type="spellEnd"/>
      <w:r w:rsidR="002C2DCD" w:rsidRPr="00C80801">
        <w:rPr>
          <w:b/>
          <w:bCs/>
        </w:rPr>
        <w:t xml:space="preserve"> Binaries</w:t>
      </w:r>
    </w:p>
    <w:p w14:paraId="417F6CAA" w14:textId="254C6D9C" w:rsidR="00C80801" w:rsidRDefault="00F24754">
      <w:r w:rsidRPr="0008408E">
        <w:t>On the Stable Channel</w:t>
      </w:r>
      <w:r w:rsidR="00415403" w:rsidRPr="0008408E">
        <w:t xml:space="preserve"> select the correct version </w:t>
      </w:r>
      <w:proofErr w:type="spellStart"/>
      <w:r w:rsidR="00415403" w:rsidRPr="0008408E">
        <w:t>Chromedriver</w:t>
      </w:r>
      <w:proofErr w:type="spellEnd"/>
      <w:r w:rsidR="00415403" w:rsidRPr="0008408E">
        <w:t xml:space="preserve"> Stable</w:t>
      </w:r>
    </w:p>
    <w:p w14:paraId="4BFF89F1" w14:textId="3D02AE95" w:rsidR="0008408E" w:rsidRPr="0008408E" w:rsidRDefault="0008408E">
      <w:r>
        <w:t xml:space="preserve">Here </w:t>
      </w:r>
    </w:p>
    <w:tbl>
      <w:tblPr>
        <w:tblW w:w="1999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8"/>
        <w:gridCol w:w="1094"/>
        <w:gridCol w:w="15931"/>
        <w:gridCol w:w="782"/>
      </w:tblGrid>
      <w:tr w:rsidR="0008408E" w:rsidRPr="0008408E" w14:paraId="6ECF60CF" w14:textId="77777777" w:rsidTr="0008408E"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5BC2FC" w14:textId="77777777" w:rsidR="0008408E" w:rsidRPr="0008408E" w:rsidRDefault="0008408E" w:rsidP="0008408E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08408E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hromedriver</w:t>
            </w:r>
            <w:proofErr w:type="spellEnd"/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40E9E" w14:textId="77777777" w:rsidR="0008408E" w:rsidRPr="0008408E" w:rsidRDefault="0008408E" w:rsidP="0008408E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8408E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win64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1B1C4" w14:textId="77777777" w:rsidR="0008408E" w:rsidRPr="0008408E" w:rsidRDefault="0008408E" w:rsidP="0008408E">
            <w:pPr>
              <w:spacing w:after="240" w:line="240" w:lineRule="auto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8408E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https://storage.googleapis.com/chrome-for-testing-public/122.0.6261.128/win64/chromedriver-win64.zip</w:t>
            </w:r>
          </w:p>
        </w:tc>
        <w:tc>
          <w:tcPr>
            <w:tcW w:w="0" w:type="auto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60E66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CD9B65" w14:textId="77777777" w:rsidR="0008408E" w:rsidRPr="0008408E" w:rsidRDefault="0008408E" w:rsidP="0008408E">
            <w:pPr>
              <w:spacing w:after="240" w:line="240" w:lineRule="auto"/>
              <w:jc w:val="center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08408E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200</w:t>
            </w:r>
          </w:p>
        </w:tc>
      </w:tr>
    </w:tbl>
    <w:p w14:paraId="3DB9AB05" w14:textId="7B3F71D9" w:rsidR="0008408E" w:rsidRPr="0008408E" w:rsidRDefault="0008408E"/>
    <w:p w14:paraId="75109AD5" w14:textId="1A5A19F3" w:rsidR="002C2DCD" w:rsidRDefault="00703DA3">
      <w:r>
        <w:lastRenderedPageBreak/>
        <w:t>Copy and download the file.</w:t>
      </w:r>
    </w:p>
    <w:p w14:paraId="1B9F66DF" w14:textId="21E12D22" w:rsidR="001D7984" w:rsidRDefault="001D7984">
      <w:r>
        <w:t>Copy the extracted fil.</w:t>
      </w:r>
    </w:p>
    <w:p w14:paraId="0146199F" w14:textId="55930791" w:rsidR="001D7984" w:rsidRDefault="001D7984">
      <w:r>
        <w:t xml:space="preserve">Create a folder </w:t>
      </w:r>
      <w:r w:rsidR="008D5F72">
        <w:t>“</w:t>
      </w:r>
      <w:proofErr w:type="spellStart"/>
      <w:r w:rsidR="008D5F72">
        <w:t>ChromeDriver</w:t>
      </w:r>
      <w:proofErr w:type="spellEnd"/>
      <w:r w:rsidR="008D5F72">
        <w:t>” under C:\Webdriver”</w:t>
      </w:r>
    </w:p>
    <w:p w14:paraId="0F914DA0" w14:textId="3F90EB4B" w:rsidR="008D5F72" w:rsidRDefault="008D5F72">
      <w:r>
        <w:t>Paste the extracted file.</w:t>
      </w:r>
    </w:p>
    <w:p w14:paraId="4239F363" w14:textId="027C55F9" w:rsidR="008D5F72" w:rsidRDefault="00391EF5">
      <w:r>
        <w:t>//////</w:t>
      </w:r>
    </w:p>
    <w:p w14:paraId="13F3A211" w14:textId="77777777" w:rsidR="00391EF5" w:rsidRDefault="00391EF5"/>
    <w:p w14:paraId="1D7A447A" w14:textId="2E947B51" w:rsidR="00391EF5" w:rsidRDefault="00391EF5">
      <w:r>
        <w:t>Open Ec</w:t>
      </w:r>
      <w:r w:rsidR="001728D7">
        <w:t>lipse</w:t>
      </w:r>
    </w:p>
    <w:p w14:paraId="1ADB0F64" w14:textId="3FB1F0F1" w:rsidR="001728D7" w:rsidRDefault="001728D7">
      <w:r>
        <w:t>New project</w:t>
      </w:r>
      <w:r>
        <w:sym w:font="Wingdings" w:char="F0E0"/>
      </w:r>
      <w:r>
        <w:t xml:space="preserve"> </w:t>
      </w:r>
    </w:p>
    <w:p w14:paraId="306F64C5" w14:textId="7471111E" w:rsidR="001728D7" w:rsidRDefault="001728D7">
      <w:r>
        <w:t>Project name</w:t>
      </w:r>
      <w:r>
        <w:sym w:font="Wingdings" w:char="F0E0"/>
      </w:r>
      <w:r>
        <w:t>SeleniumDemo1</w:t>
      </w:r>
    </w:p>
    <w:p w14:paraId="1F56EAA9" w14:textId="00A0F80B" w:rsidR="001728D7" w:rsidRDefault="006A3D9A">
      <w:r>
        <w:t>Execution environment -</w:t>
      </w:r>
      <w:r>
        <w:sym w:font="Wingdings" w:char="F0E0"/>
      </w:r>
      <w:r>
        <w:t xml:space="preserve"> latest Java version </w:t>
      </w:r>
      <w:r>
        <w:sym w:font="Wingdings" w:char="F0E0"/>
      </w:r>
      <w:r>
        <w:t xml:space="preserve"> JavaSE-17</w:t>
      </w:r>
    </w:p>
    <w:p w14:paraId="6F5371A0" w14:textId="28EB755E" w:rsidR="006A3D9A" w:rsidRDefault="00514AEB">
      <w:r>
        <w:t>Finish</w:t>
      </w:r>
    </w:p>
    <w:p w14:paraId="066E6B62" w14:textId="77777777" w:rsidR="00705D14" w:rsidRDefault="00705D14"/>
    <w:p w14:paraId="2F55F977" w14:textId="3D9516CB" w:rsidR="00514AEB" w:rsidRDefault="00107857">
      <w:r>
        <w:t>Then create a Package</w:t>
      </w:r>
    </w:p>
    <w:p w14:paraId="394EFB38" w14:textId="45AFF8FF" w:rsidR="00107857" w:rsidRDefault="00107857">
      <w:r>
        <w:t xml:space="preserve">Select </w:t>
      </w:r>
      <w:r w:rsidR="00705D14">
        <w:t>SeleniumDemo1</w:t>
      </w:r>
      <w:r w:rsidR="00705D14">
        <w:sym w:font="Wingdings" w:char="F0E0"/>
      </w:r>
      <w:r w:rsidR="00705D14">
        <w:t xml:space="preserve">New </w:t>
      </w:r>
      <w:r w:rsidR="00705D14">
        <w:sym w:font="Wingdings" w:char="F0E0"/>
      </w:r>
      <w:r w:rsidR="00705D14">
        <w:t xml:space="preserve"> Package</w:t>
      </w:r>
      <w:r w:rsidR="00690585">
        <w:t xml:space="preserve"> </w:t>
      </w:r>
      <w:r w:rsidR="00690585">
        <w:sym w:font="Wingdings" w:char="F0E0"/>
      </w:r>
      <w:r w:rsidR="00690585">
        <w:t xml:space="preserve"> Type the package name (Edu)</w:t>
      </w:r>
    </w:p>
    <w:p w14:paraId="3CA38718" w14:textId="77777777" w:rsidR="00690585" w:rsidRDefault="00690585"/>
    <w:p w14:paraId="186C2F4E" w14:textId="52390292" w:rsidR="006D1E6A" w:rsidRDefault="006D1E6A">
      <w:r>
        <w:t>Then create a class</w:t>
      </w:r>
    </w:p>
    <w:p w14:paraId="44147159" w14:textId="1B6E3FD9" w:rsidR="006D1E6A" w:rsidRDefault="00D91E75">
      <w:r>
        <w:t xml:space="preserve">Select </w:t>
      </w:r>
      <w:proofErr w:type="spellStart"/>
      <w:r w:rsidR="00487E1A">
        <w:t>src</w:t>
      </w:r>
      <w:proofErr w:type="spellEnd"/>
      <w:r w:rsidR="00487E1A">
        <w:t xml:space="preserve"> </w:t>
      </w:r>
      <w:r>
        <w:sym w:font="Wingdings" w:char="F0E0"/>
      </w:r>
      <w:r>
        <w:t xml:space="preserve"> New</w:t>
      </w:r>
      <w:r>
        <w:sym w:font="Wingdings" w:char="F0E0"/>
      </w:r>
      <w:r>
        <w:t xml:space="preserve"> Class </w:t>
      </w:r>
      <w:r>
        <w:sym w:font="Wingdings" w:char="F0E0"/>
      </w:r>
      <w:r>
        <w:t xml:space="preserve"> Type </w:t>
      </w:r>
      <w:r w:rsidR="00611973">
        <w:t>Selenium Script</w:t>
      </w:r>
    </w:p>
    <w:p w14:paraId="2BB59DB4" w14:textId="56E2EE4E" w:rsidR="00CA24C2" w:rsidRDefault="00CA24C2">
      <w:r>
        <w:t xml:space="preserve">Make sure Public </w:t>
      </w:r>
      <w:r w:rsidR="003943A2">
        <w:t xml:space="preserve">and public static void main </w:t>
      </w:r>
      <w:r>
        <w:t>is selected for class</w:t>
      </w:r>
    </w:p>
    <w:p w14:paraId="6412DFC3" w14:textId="77777777" w:rsidR="00027115" w:rsidRDefault="00027115"/>
    <w:p w14:paraId="1EF65330" w14:textId="435E447E" w:rsidR="00027115" w:rsidRDefault="00027115">
      <w:r>
        <w:t>Before execution</w:t>
      </w:r>
    </w:p>
    <w:p w14:paraId="640F326E" w14:textId="47669215" w:rsidR="00027115" w:rsidRDefault="00E84C6C">
      <w:r>
        <w:t>Attach the necessary jar files</w:t>
      </w:r>
    </w:p>
    <w:p w14:paraId="0588A460" w14:textId="75C14332" w:rsidR="00E84C6C" w:rsidRDefault="00E84C6C">
      <w:r>
        <w:t xml:space="preserve">Select </w:t>
      </w:r>
      <w:proofErr w:type="spellStart"/>
      <w:r>
        <w:t>src</w:t>
      </w:r>
      <w:proofErr w:type="spellEnd"/>
      <w:r>
        <w:t xml:space="preserve"> </w:t>
      </w:r>
      <w:r>
        <w:sym w:font="Wingdings" w:char="F0E0"/>
      </w:r>
      <w:r>
        <w:t xml:space="preserve"> Build Path</w:t>
      </w:r>
      <w:r>
        <w:sym w:font="Wingdings" w:char="F0E0"/>
      </w:r>
      <w:r>
        <w:t xml:space="preserve"> </w:t>
      </w:r>
      <w:r w:rsidR="0074075D">
        <w:t xml:space="preserve">Configure Build path </w:t>
      </w:r>
      <w:r w:rsidR="0074075D">
        <w:sym w:font="Wingdings" w:char="F0E0"/>
      </w:r>
      <w:r w:rsidR="0074075D">
        <w:t xml:space="preserve"> Libraries </w:t>
      </w:r>
      <w:r w:rsidR="0074075D">
        <w:sym w:font="Wingdings" w:char="F0E0"/>
      </w:r>
      <w:r w:rsidR="0074075D">
        <w:t xml:space="preserve"> </w:t>
      </w:r>
      <w:r w:rsidR="00D15F35">
        <w:t>Add external Jars</w:t>
      </w:r>
      <w:r w:rsidR="006418E2">
        <w:t xml:space="preserve"> </w:t>
      </w:r>
      <w:r w:rsidR="006418E2">
        <w:sym w:font="Wingdings" w:char="F0E0"/>
      </w:r>
      <w:r w:rsidR="006418E2">
        <w:t xml:space="preserve"> Apply and Close</w:t>
      </w:r>
    </w:p>
    <w:p w14:paraId="0C5AB2BB" w14:textId="17253020" w:rsidR="00D15F35" w:rsidRDefault="00D15F35">
      <w:r>
        <w:t xml:space="preserve">Locate jar file from </w:t>
      </w:r>
      <w:r w:rsidR="00BE2B6B">
        <w:t>C:\webdriver</w:t>
      </w:r>
      <w:r w:rsidR="00BE2B6B">
        <w:sym w:font="Wingdings" w:char="F0E0"/>
      </w:r>
      <w:r w:rsidR="00BE2B6B">
        <w:t>Selenium-server</w:t>
      </w:r>
      <w:r w:rsidR="006418E2">
        <w:t>-4.18.1</w:t>
      </w:r>
    </w:p>
    <w:p w14:paraId="7B5E394D" w14:textId="5B053351" w:rsidR="006418E2" w:rsidRDefault="004F2012">
      <w:r>
        <w:t>Start to write code</w:t>
      </w:r>
    </w:p>
    <w:p w14:paraId="5A435B90" w14:textId="77777777" w:rsidR="00010682" w:rsidRDefault="00010682">
      <w:pPr>
        <w:rPr>
          <w:rFonts w:ascii="Courier New" w:hAnsi="Courier New" w:cs="Courier New"/>
          <w:b/>
          <w:bCs/>
          <w:color w:val="7F0055"/>
          <w:sz w:val="20"/>
          <w:szCs w:val="20"/>
          <w:shd w:val="clear" w:color="auto" w:fill="FFFFFF"/>
        </w:rPr>
      </w:pPr>
    </w:p>
    <w:p w14:paraId="3C44EF2E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ack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du;</w:t>
      </w:r>
    </w:p>
    <w:p w14:paraId="3B989705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org.openqa</w:t>
      </w:r>
      <w:proofErr w:type="gramEnd"/>
      <w:r>
        <w:rPr>
          <w:rFonts w:ascii="Courier New" w:hAnsi="Courier New" w:cs="Courier New"/>
          <w:color w:val="000000"/>
          <w:sz w:val="20"/>
          <w:szCs w:val="20"/>
          <w:u w:val="single"/>
        </w:rPr>
        <w:t>.selenium.Web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7E67674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leniumScrip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14:paraId="0F5B1F9A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35D81A28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shd w:val="clear" w:color="auto" w:fill="D4D4D4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14:paraId="3E7047C0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setPropert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webdriver.Chrome.Driver</w:t>
      </w:r>
      <w:proofErr w:type="spellEnd"/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2A00FF"/>
          <w:sz w:val="20"/>
          <w:szCs w:val="20"/>
        </w:rPr>
        <w:t>"C:\\Webdriver\\chromedriver\\chromedriver-win32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47D54B5" w14:textId="60A6E492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 w:rsidR="00781B24">
        <w:rPr>
          <w:rFonts w:ascii="Courier New" w:hAnsi="Courier New" w:cs="Courier New"/>
          <w:color w:val="000000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Web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driv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hrome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017457D7" w14:textId="262E6377" w:rsidR="00A9660C" w:rsidRDefault="00A9660C" w:rsidP="00A9660C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hrome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u w:val="single"/>
        </w:rPr>
        <w:t xml:space="preserve"> d</w:t>
      </w:r>
      <w:r>
        <w:rPr>
          <w:rFonts w:ascii="Courier New" w:hAnsi="Courier New" w:cs="Courier New"/>
          <w:color w:val="6A3E3E"/>
          <w:sz w:val="20"/>
          <w:szCs w:val="20"/>
        </w:rPr>
        <w:t>riv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ChromeDri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17254F92" w14:textId="25B2584A" w:rsidR="00A9660C" w:rsidRDefault="00A9660C" w:rsidP="00A9660C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river.g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hyperlink r:id="rId5" w:history="1">
        <w:r w:rsidRPr="007B49FE">
          <w:rPr>
            <w:rStyle w:val="Hyperlink"/>
            <w:rFonts w:ascii="Courier New" w:hAnsi="Courier New" w:cs="Courier New"/>
            <w:sz w:val="20"/>
            <w:szCs w:val="20"/>
          </w:rPr>
          <w:t>http://google.com</w:t>
        </w:r>
      </w:hyperlink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A9F044A" w14:textId="77777777" w:rsidR="00A9660C" w:rsidRDefault="00A9660C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07279A4B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1556F083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43558D15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D4D4D4"/>
        </w:rPr>
        <w:t>}</w:t>
      </w:r>
    </w:p>
    <w:p w14:paraId="44124103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4994B0CB" w14:textId="77777777" w:rsidR="001C07A5" w:rsidRDefault="001C07A5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0B54D687" w14:textId="77777777" w:rsidR="00B833B6" w:rsidRDefault="00B833B6" w:rsidP="00B833B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2C25C16F" w14:textId="77777777" w:rsidR="00CA24C2" w:rsidRDefault="00CA24C2"/>
    <w:p w14:paraId="1BD9FF8C" w14:textId="77777777" w:rsidR="001C07A5" w:rsidRDefault="001C07A5"/>
    <w:p w14:paraId="1AD00641" w14:textId="77777777" w:rsidR="00162D91" w:rsidRDefault="00162D91" w:rsidP="00162D91">
      <w:pPr>
        <w:pStyle w:val="Heading1"/>
        <w:shd w:val="clear" w:color="auto" w:fill="FFFFFF"/>
        <w:spacing w:before="0"/>
        <w:rPr>
          <w:rFonts w:ascii="Roboto" w:hAnsi="Roboto"/>
          <w:color w:val="0F0F0F"/>
        </w:rPr>
      </w:pPr>
      <w:r>
        <w:rPr>
          <w:rFonts w:ascii="Roboto" w:hAnsi="Roboto"/>
          <w:color w:val="0F0F0F"/>
        </w:rPr>
        <w:t>How to Setup Selenium WebDriver in Eclipse IDE</w:t>
      </w:r>
    </w:p>
    <w:p w14:paraId="0FD17AD5" w14:textId="150647C5" w:rsidR="00162D91" w:rsidRDefault="00000000">
      <w:hyperlink r:id="rId6" w:history="1">
        <w:r w:rsidR="00162D91" w:rsidRPr="007B49FE">
          <w:rPr>
            <w:rStyle w:val="Hyperlink"/>
          </w:rPr>
          <w:t>https://www.youtube.com/watch?v=FVwSjBXb20o</w:t>
        </w:r>
      </w:hyperlink>
      <w:r w:rsidR="006971A2">
        <w:t xml:space="preserve"> - Recommended</w:t>
      </w:r>
    </w:p>
    <w:p w14:paraId="66661691" w14:textId="3262122C" w:rsidR="00162D91" w:rsidRDefault="00000000">
      <w:hyperlink r:id="rId7" w:history="1">
        <w:r w:rsidR="00162D91" w:rsidRPr="007B49FE">
          <w:rPr>
            <w:rStyle w:val="Hyperlink"/>
          </w:rPr>
          <w:t>https://www.youtube.com/watch?v=sPGn11JAeyY</w:t>
        </w:r>
      </w:hyperlink>
      <w:r w:rsidR="006971A2">
        <w:t xml:space="preserve"> - Recommended</w:t>
      </w:r>
    </w:p>
    <w:p w14:paraId="5669C723" w14:textId="183F8278" w:rsidR="00162D91" w:rsidRDefault="00000000">
      <w:hyperlink r:id="rId8" w:history="1">
        <w:r w:rsidR="00162D91" w:rsidRPr="007B49FE">
          <w:rPr>
            <w:rStyle w:val="Hyperlink"/>
          </w:rPr>
          <w:t>https://www.youtube.com/watch?v=0_dsqtXFZic</w:t>
        </w:r>
      </w:hyperlink>
    </w:p>
    <w:p w14:paraId="59AC213F" w14:textId="77777777" w:rsidR="00162D91" w:rsidRDefault="00162D91"/>
    <w:p w14:paraId="12938DA9" w14:textId="77777777" w:rsidR="00033676" w:rsidRDefault="00033676" w:rsidP="00033676">
      <w:pPr>
        <w:rPr>
          <w:b/>
          <w:bCs/>
        </w:rPr>
      </w:pPr>
      <w:r>
        <w:rPr>
          <w:b/>
          <w:bCs/>
        </w:rPr>
        <w:t>Needed Software for Software Testing</w:t>
      </w:r>
    </w:p>
    <w:p w14:paraId="3827D6D7" w14:textId="7E387F2B" w:rsidR="00251D14" w:rsidRDefault="00D42882" w:rsidP="00033676">
      <w:pPr>
        <w:rPr>
          <w:b/>
          <w:bCs/>
        </w:rPr>
      </w:pPr>
      <w:r>
        <w:rPr>
          <w:b/>
          <w:bCs/>
        </w:rPr>
        <w:t xml:space="preserve">1. </w:t>
      </w:r>
      <w:r w:rsidR="00251D14">
        <w:rPr>
          <w:b/>
          <w:bCs/>
        </w:rPr>
        <w:t>JAVASE - JDK</w:t>
      </w:r>
    </w:p>
    <w:p w14:paraId="41AE4617" w14:textId="65521220" w:rsidR="00033676" w:rsidRPr="00CF2E58" w:rsidRDefault="00D42882" w:rsidP="00033676">
      <w:pPr>
        <w:rPr>
          <w:b/>
          <w:bCs/>
        </w:rPr>
      </w:pPr>
      <w:r>
        <w:rPr>
          <w:b/>
          <w:bCs/>
        </w:rPr>
        <w:t>2</w:t>
      </w:r>
      <w:r w:rsidR="00033676">
        <w:rPr>
          <w:b/>
          <w:bCs/>
        </w:rPr>
        <w:t xml:space="preserve">. Eclipse </w:t>
      </w:r>
    </w:p>
    <w:p w14:paraId="55C3B4F3" w14:textId="22AE4F2C" w:rsidR="00033676" w:rsidRDefault="00D42882" w:rsidP="00033676">
      <w:pPr>
        <w:rPr>
          <w:b/>
          <w:bCs/>
        </w:rPr>
      </w:pPr>
      <w:r>
        <w:rPr>
          <w:b/>
          <w:bCs/>
        </w:rPr>
        <w:t>3</w:t>
      </w:r>
      <w:r w:rsidR="00033676">
        <w:rPr>
          <w:b/>
          <w:bCs/>
        </w:rPr>
        <w:t xml:space="preserve">. </w:t>
      </w:r>
      <w:r w:rsidR="00033676" w:rsidRPr="00CF2E58">
        <w:rPr>
          <w:b/>
          <w:bCs/>
        </w:rPr>
        <w:t>Selenium Server</w:t>
      </w:r>
      <w:r w:rsidR="00033676">
        <w:rPr>
          <w:b/>
          <w:bCs/>
        </w:rPr>
        <w:t xml:space="preserve"> (it is a jar file)</w:t>
      </w:r>
    </w:p>
    <w:p w14:paraId="5001AAE3" w14:textId="77777777" w:rsidR="00033676" w:rsidRDefault="00000000" w:rsidP="00033676">
      <w:pPr>
        <w:rPr>
          <w:b/>
          <w:bCs/>
        </w:rPr>
      </w:pPr>
      <w:hyperlink r:id="rId9" w:history="1">
        <w:r w:rsidR="00033676" w:rsidRPr="00853CF9">
          <w:rPr>
            <w:rStyle w:val="Hyperlink"/>
            <w:b/>
            <w:bCs/>
          </w:rPr>
          <w:t>https://www.selenium.dev/downloads/</w:t>
        </w:r>
      </w:hyperlink>
    </w:p>
    <w:p w14:paraId="6B05B3C8" w14:textId="77777777" w:rsidR="00033676" w:rsidRDefault="00033676" w:rsidP="00033676">
      <w:r w:rsidRPr="003A676F">
        <w:rPr>
          <w:b/>
          <w:bCs/>
        </w:rPr>
        <w:t>Selenium Server (</w:t>
      </w:r>
      <w:proofErr w:type="gramStart"/>
      <w:r w:rsidRPr="003A676F">
        <w:rPr>
          <w:b/>
          <w:bCs/>
        </w:rPr>
        <w:t>Grid )</w:t>
      </w:r>
      <w:proofErr w:type="gramEnd"/>
      <w:r>
        <w:t xml:space="preserve"> </w:t>
      </w:r>
      <w:r>
        <w:sym w:font="Wingdings" w:char="F0E0"/>
      </w:r>
      <w:r>
        <w:t xml:space="preserve"> click and download Latest Stable version 4.18.1</w:t>
      </w:r>
    </w:p>
    <w:p w14:paraId="54CF0062" w14:textId="2ADC21C1" w:rsidR="00033676" w:rsidRDefault="00D42882" w:rsidP="00033676">
      <w:pPr>
        <w:rPr>
          <w:b/>
          <w:bCs/>
        </w:rPr>
      </w:pPr>
      <w:r>
        <w:rPr>
          <w:b/>
          <w:bCs/>
        </w:rPr>
        <w:t>4</w:t>
      </w:r>
      <w:r w:rsidR="00033676">
        <w:rPr>
          <w:b/>
          <w:bCs/>
        </w:rPr>
        <w:t xml:space="preserve">. </w:t>
      </w:r>
      <w:r w:rsidR="00033676" w:rsidRPr="00CF2E58">
        <w:rPr>
          <w:b/>
          <w:bCs/>
        </w:rPr>
        <w:t>Selenium Client</w:t>
      </w:r>
      <w:r w:rsidR="00033676">
        <w:rPr>
          <w:b/>
          <w:bCs/>
        </w:rPr>
        <w:t xml:space="preserve"> (it is a folder - </w:t>
      </w:r>
      <w:r w:rsidR="00033676" w:rsidRPr="003A676F">
        <w:rPr>
          <w:b/>
          <w:bCs/>
        </w:rPr>
        <w:t>selenium-java-4.18.1</w:t>
      </w:r>
      <w:r w:rsidR="00033676">
        <w:rPr>
          <w:b/>
          <w:bCs/>
        </w:rPr>
        <w:t>)</w:t>
      </w:r>
    </w:p>
    <w:p w14:paraId="244E8BD7" w14:textId="77777777" w:rsidR="00033676" w:rsidRDefault="00000000" w:rsidP="00033676">
      <w:pPr>
        <w:rPr>
          <w:b/>
          <w:bCs/>
        </w:rPr>
      </w:pPr>
      <w:hyperlink r:id="rId10" w:history="1">
        <w:r w:rsidR="00033676" w:rsidRPr="00853CF9">
          <w:rPr>
            <w:rStyle w:val="Hyperlink"/>
            <w:b/>
            <w:bCs/>
          </w:rPr>
          <w:t>https://www.selenium.dev/downloads/</w:t>
        </w:r>
      </w:hyperlink>
    </w:p>
    <w:p w14:paraId="74578195" w14:textId="77777777" w:rsidR="00033676" w:rsidRPr="003A676F" w:rsidRDefault="00033676" w:rsidP="00033676">
      <w:pPr>
        <w:shd w:val="clear" w:color="auto" w:fill="FFFFFF"/>
        <w:spacing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A6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lenium Clients and WebDriver Language Bindings </w:t>
      </w:r>
      <w:r w:rsidRPr="003A6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sym w:font="Wingdings" w:char="F0E0"/>
      </w:r>
      <w:r w:rsidRPr="003A6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lick on Java Stable</w:t>
      </w:r>
    </w:p>
    <w:p w14:paraId="5C132019" w14:textId="76E2FB67" w:rsidR="00033676" w:rsidRPr="003A676F" w:rsidRDefault="00D42882" w:rsidP="00033676">
      <w:pPr>
        <w:rPr>
          <w:b/>
          <w:bCs/>
        </w:rPr>
      </w:pPr>
      <w:r>
        <w:rPr>
          <w:b/>
          <w:bCs/>
        </w:rPr>
        <w:t>5</w:t>
      </w:r>
      <w:r w:rsidR="00033676" w:rsidRPr="003A676F">
        <w:rPr>
          <w:b/>
          <w:bCs/>
        </w:rPr>
        <w:t xml:space="preserve">. Select Chrome Driver - </w:t>
      </w:r>
      <w:proofErr w:type="spellStart"/>
      <w:r w:rsidR="00033676" w:rsidRPr="003A676F">
        <w:rPr>
          <w:b/>
          <w:bCs/>
        </w:rPr>
        <w:t>Webdriver</w:t>
      </w:r>
      <w:proofErr w:type="spellEnd"/>
      <w:r w:rsidR="00033676" w:rsidRPr="003A676F">
        <w:rPr>
          <w:b/>
          <w:bCs/>
        </w:rPr>
        <w:t xml:space="preserve"> for Chrome</w:t>
      </w:r>
    </w:p>
    <w:p w14:paraId="64C3395E" w14:textId="77777777" w:rsidR="00033676" w:rsidRPr="003A676F" w:rsidRDefault="00000000" w:rsidP="00033676">
      <w:hyperlink r:id="rId11" w:history="1">
        <w:r w:rsidR="00033676" w:rsidRPr="003A676F">
          <w:rPr>
            <w:rStyle w:val="Hyperlink"/>
          </w:rPr>
          <w:t>https://chromedriver.chromium.org/downloads</w:t>
        </w:r>
      </w:hyperlink>
      <w:r w:rsidR="00033676" w:rsidRPr="003A676F">
        <w:t xml:space="preserve"> </w:t>
      </w:r>
    </w:p>
    <w:p w14:paraId="307CC6A2" w14:textId="77777777" w:rsidR="00033676" w:rsidRPr="003A676F" w:rsidRDefault="00033676" w:rsidP="00033676">
      <w:r w:rsidRPr="003A676F">
        <w:t>Check Chrome Version and download the Chrome driver</w:t>
      </w:r>
    </w:p>
    <w:p w14:paraId="3DDCF584" w14:textId="77777777" w:rsidR="00033676" w:rsidRDefault="00033676" w:rsidP="00033676">
      <w:pPr>
        <w:rPr>
          <w:b/>
          <w:bCs/>
        </w:rPr>
      </w:pPr>
    </w:p>
    <w:p w14:paraId="60C3996D" w14:textId="77777777" w:rsidR="00033676" w:rsidRDefault="00033676" w:rsidP="00033676">
      <w:r w:rsidRPr="00A35327">
        <w:rPr>
          <w:b/>
          <w:bCs/>
        </w:rPr>
        <w:t>Note:</w:t>
      </w:r>
      <w:r>
        <w:t xml:space="preserve"> </w:t>
      </w:r>
      <w:r w:rsidRPr="003A676F">
        <w:t xml:space="preserve">For 2, 3 and 4, </w:t>
      </w:r>
      <w:r>
        <w:t>Create a folder in C drive and keep all downloaded files and folder in that folder.</w:t>
      </w:r>
    </w:p>
    <w:p w14:paraId="4AE1C795" w14:textId="77777777" w:rsidR="00033676" w:rsidRDefault="00033676" w:rsidP="00033676">
      <w:r>
        <w:t>//////////////////////////////////////////////////////////////////////////////////////////////////////////</w:t>
      </w:r>
    </w:p>
    <w:p w14:paraId="5A4B3741" w14:textId="77777777" w:rsidR="00033676" w:rsidRDefault="00033676"/>
    <w:p w14:paraId="59277E0D" w14:textId="77777777" w:rsidR="00E445AD" w:rsidRDefault="00E445AD"/>
    <w:p w14:paraId="4FE5E209" w14:textId="77777777" w:rsidR="00D47CDB" w:rsidRDefault="00D47CDB"/>
    <w:sectPr w:rsidR="00D47C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yNDc3NDM3NTE0tDBX0lEKTi0uzszPAykwrwUAIOVi6ywAAAA="/>
  </w:docVars>
  <w:rsids>
    <w:rsidRoot w:val="00B42134"/>
    <w:rsid w:val="00003F19"/>
    <w:rsid w:val="00010682"/>
    <w:rsid w:val="00027115"/>
    <w:rsid w:val="00033676"/>
    <w:rsid w:val="00036DEE"/>
    <w:rsid w:val="0006266F"/>
    <w:rsid w:val="0008408E"/>
    <w:rsid w:val="000C37D5"/>
    <w:rsid w:val="000E4EAF"/>
    <w:rsid w:val="00107857"/>
    <w:rsid w:val="00143B90"/>
    <w:rsid w:val="00150C5A"/>
    <w:rsid w:val="001568D2"/>
    <w:rsid w:val="00162D91"/>
    <w:rsid w:val="00164DC9"/>
    <w:rsid w:val="001728D7"/>
    <w:rsid w:val="001C07A5"/>
    <w:rsid w:val="001D7984"/>
    <w:rsid w:val="00251D14"/>
    <w:rsid w:val="00261BD2"/>
    <w:rsid w:val="00262488"/>
    <w:rsid w:val="002975BE"/>
    <w:rsid w:val="002C2DCD"/>
    <w:rsid w:val="002D29FD"/>
    <w:rsid w:val="00376497"/>
    <w:rsid w:val="00386EF1"/>
    <w:rsid w:val="00391EF5"/>
    <w:rsid w:val="003943A2"/>
    <w:rsid w:val="003A676F"/>
    <w:rsid w:val="00415403"/>
    <w:rsid w:val="004331B3"/>
    <w:rsid w:val="00480FC4"/>
    <w:rsid w:val="00487E1A"/>
    <w:rsid w:val="004D3BDA"/>
    <w:rsid w:val="004F0A5C"/>
    <w:rsid w:val="004F2012"/>
    <w:rsid w:val="00514AEB"/>
    <w:rsid w:val="00596E2B"/>
    <w:rsid w:val="005A476C"/>
    <w:rsid w:val="005A5B84"/>
    <w:rsid w:val="005B322B"/>
    <w:rsid w:val="005C4996"/>
    <w:rsid w:val="00611973"/>
    <w:rsid w:val="006418E2"/>
    <w:rsid w:val="00690585"/>
    <w:rsid w:val="00691A75"/>
    <w:rsid w:val="006971A2"/>
    <w:rsid w:val="006A3D9A"/>
    <w:rsid w:val="006D1E6A"/>
    <w:rsid w:val="00703DA3"/>
    <w:rsid w:val="00705D14"/>
    <w:rsid w:val="007102ED"/>
    <w:rsid w:val="0074075D"/>
    <w:rsid w:val="007755AD"/>
    <w:rsid w:val="00781B24"/>
    <w:rsid w:val="007F3FB7"/>
    <w:rsid w:val="0080580C"/>
    <w:rsid w:val="008766DA"/>
    <w:rsid w:val="008D5F72"/>
    <w:rsid w:val="00914257"/>
    <w:rsid w:val="009A7D39"/>
    <w:rsid w:val="00A35327"/>
    <w:rsid w:val="00A62CB4"/>
    <w:rsid w:val="00A9660C"/>
    <w:rsid w:val="00AB1184"/>
    <w:rsid w:val="00AC594C"/>
    <w:rsid w:val="00AD7585"/>
    <w:rsid w:val="00B22D4D"/>
    <w:rsid w:val="00B25A5D"/>
    <w:rsid w:val="00B42134"/>
    <w:rsid w:val="00B644E8"/>
    <w:rsid w:val="00B6472F"/>
    <w:rsid w:val="00B833B6"/>
    <w:rsid w:val="00B90F08"/>
    <w:rsid w:val="00BD07F4"/>
    <w:rsid w:val="00BE2B6B"/>
    <w:rsid w:val="00C01F4E"/>
    <w:rsid w:val="00C07F83"/>
    <w:rsid w:val="00C80801"/>
    <w:rsid w:val="00C8393B"/>
    <w:rsid w:val="00C925CB"/>
    <w:rsid w:val="00CA24C2"/>
    <w:rsid w:val="00CD4D67"/>
    <w:rsid w:val="00CF2E58"/>
    <w:rsid w:val="00CF32DA"/>
    <w:rsid w:val="00D15F35"/>
    <w:rsid w:val="00D42882"/>
    <w:rsid w:val="00D42B06"/>
    <w:rsid w:val="00D47CDB"/>
    <w:rsid w:val="00D91E75"/>
    <w:rsid w:val="00DD6CDE"/>
    <w:rsid w:val="00E03C3A"/>
    <w:rsid w:val="00E27294"/>
    <w:rsid w:val="00E445AD"/>
    <w:rsid w:val="00E84C6C"/>
    <w:rsid w:val="00E97DA8"/>
    <w:rsid w:val="00EE774F"/>
    <w:rsid w:val="00F205B6"/>
    <w:rsid w:val="00F24754"/>
    <w:rsid w:val="00F46076"/>
    <w:rsid w:val="00F56522"/>
    <w:rsid w:val="00FB61DF"/>
    <w:rsid w:val="00FE7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4C42D"/>
  <w15:chartTrackingRefBased/>
  <w15:docId w15:val="{85379D21-952E-47C8-9F01-969E4DE49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2D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A67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A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6C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6CDE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08408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B61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A676F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62D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25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8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6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0_dsqtXFZic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sPGn11JAeyY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FVwSjBXb20o" TargetMode="External"/><Relationship Id="rId11" Type="http://schemas.openxmlformats.org/officeDocument/2006/relationships/hyperlink" Target="https://chromedriver.chromium.org/downloads" TargetMode="External"/><Relationship Id="rId5" Type="http://schemas.openxmlformats.org/officeDocument/2006/relationships/hyperlink" Target="http://google.com" TargetMode="External"/><Relationship Id="rId10" Type="http://schemas.openxmlformats.org/officeDocument/2006/relationships/hyperlink" Target="https://www.selenium.dev/downloads/" TargetMode="External"/><Relationship Id="rId4" Type="http://schemas.openxmlformats.org/officeDocument/2006/relationships/hyperlink" Target="https://www.youtube.com/watch?v=sPGn11JAeyY" TargetMode="External"/><Relationship Id="rId9" Type="http://schemas.openxmlformats.org/officeDocument/2006/relationships/hyperlink" Target="https://www.selenium.dev/downloa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1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hikrishnan S</dc:creator>
  <cp:keywords/>
  <dc:description/>
  <cp:lastModifiedBy>Harhikrishnan S</cp:lastModifiedBy>
  <cp:revision>104</cp:revision>
  <dcterms:created xsi:type="dcterms:W3CDTF">2024-03-19T04:55:00Z</dcterms:created>
  <dcterms:modified xsi:type="dcterms:W3CDTF">2024-03-26T06:59:00Z</dcterms:modified>
</cp:coreProperties>
</file>